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21360D" w14:textId="522B2B06" w:rsidR="00A710EA" w:rsidRDefault="00114AE3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Reg ID - GO_STP_6834</w:t>
      </w:r>
    </w:p>
    <w:p w14:paraId="5D1E599F" w14:textId="70611DCC" w:rsidR="007B754D" w:rsidRDefault="007B754D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</w:p>
    <w:p w14:paraId="24D95984" w14:textId="4C65FE9C" w:rsidR="009021F7" w:rsidRPr="00AC3B3B" w:rsidRDefault="007B754D" w:rsidP="00617DEB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Day </w:t>
      </w:r>
      <w:r w:rsidR="00A446A9">
        <w:rPr>
          <w:rFonts w:ascii="Arial" w:hAnsi="Arial" w:cs="Arial"/>
          <w:color w:val="000000"/>
          <w:sz w:val="20"/>
          <w:szCs w:val="20"/>
          <w:shd w:val="clear" w:color="auto" w:fill="FFFFFF"/>
        </w:rPr>
        <w:t>2</w:t>
      </w:r>
      <w:r w:rsidR="00617DEB">
        <w:rPr>
          <w:rFonts w:ascii="Arial" w:hAnsi="Arial" w:cs="Arial"/>
          <w:color w:val="000000"/>
          <w:sz w:val="20"/>
          <w:szCs w:val="20"/>
          <w:shd w:val="clear" w:color="auto" w:fill="FFFFFF"/>
        </w:rPr>
        <w:t>3</w:t>
      </w:r>
      <w:r w:rsidR="00A446A9">
        <w:rPr>
          <w:rFonts w:ascii="Arial" w:hAnsi="Arial" w:cs="Arial"/>
          <w:color w:val="000000"/>
          <w:sz w:val="20"/>
          <w:szCs w:val="20"/>
          <w:shd w:val="clear" w:color="auto" w:fill="FFFFFF"/>
        </w:rPr>
        <w:t>:</w:t>
      </w:r>
    </w:p>
    <w:p w14:paraId="1E74052D" w14:textId="43143E42" w:rsidR="00632427" w:rsidRDefault="009C2E68" w:rsidP="00AC3B3B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noProof/>
        </w:rPr>
        <w:drawing>
          <wp:inline distT="0" distB="0" distL="0" distR="0" wp14:anchorId="58766294" wp14:editId="7100B45D">
            <wp:extent cx="5943600" cy="334137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A54828" w14:textId="26DAD2A3" w:rsidR="009C2E68" w:rsidRDefault="009C2E68" w:rsidP="00AC3B3B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noProof/>
        </w:rPr>
        <w:drawing>
          <wp:inline distT="0" distB="0" distL="0" distR="0" wp14:anchorId="5FDEF47F" wp14:editId="5CB3630C">
            <wp:extent cx="5943600" cy="334137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CF7C86" w14:textId="47F00883" w:rsidR="00CD412A" w:rsidRDefault="00CD412A" w:rsidP="00AC3B3B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noProof/>
        </w:rPr>
        <w:lastRenderedPageBreak/>
        <w:drawing>
          <wp:inline distT="0" distB="0" distL="0" distR="0" wp14:anchorId="7C6542CF" wp14:editId="63DA9BDB">
            <wp:extent cx="5943600" cy="334137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83580A" w14:textId="6316B57D" w:rsidR="00AF75D5" w:rsidRDefault="00AF75D5" w:rsidP="00AC3B3B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noProof/>
        </w:rPr>
        <w:drawing>
          <wp:inline distT="0" distB="0" distL="0" distR="0" wp14:anchorId="5E1C8947" wp14:editId="45F63FB2">
            <wp:extent cx="5943600" cy="334137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3D690E" w14:textId="2DF9B671" w:rsidR="008A45ED" w:rsidRDefault="008A45ED" w:rsidP="00AC3B3B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url_for – redirect from one func to another</w:t>
      </w:r>
    </w:p>
    <w:p w14:paraId="5FD8C805" w14:textId="311D78A1" w:rsidR="008A45ED" w:rsidRDefault="008A45ED" w:rsidP="00AC3B3B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</w:p>
    <w:p w14:paraId="52A994E0" w14:textId="0A34B17E" w:rsidR="00E628F3" w:rsidRDefault="00E628F3" w:rsidP="00AC3B3B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noProof/>
        </w:rPr>
        <w:lastRenderedPageBreak/>
        <w:drawing>
          <wp:inline distT="0" distB="0" distL="0" distR="0" wp14:anchorId="3999CFDB" wp14:editId="3A52813C">
            <wp:extent cx="5943600" cy="334137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89E852" w14:textId="27C5435B" w:rsidR="00E628F3" w:rsidRDefault="00E628F3" w:rsidP="00AC3B3B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noProof/>
        </w:rPr>
        <w:drawing>
          <wp:inline distT="0" distB="0" distL="0" distR="0" wp14:anchorId="179DB325" wp14:editId="7C169745">
            <wp:extent cx="5943600" cy="334137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B5CE0D" w14:textId="2DBC9F00" w:rsidR="006E2AAB" w:rsidRDefault="006E2AAB" w:rsidP="00AC3B3B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Deployment</w:t>
      </w:r>
    </w:p>
    <w:p w14:paraId="382CA0A9" w14:textId="231C4F2F" w:rsidR="006E2AAB" w:rsidRDefault="006E2AAB" w:rsidP="00AC3B3B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</w:p>
    <w:p w14:paraId="1016851C" w14:textId="67FD6E0F" w:rsidR="006E2AAB" w:rsidRDefault="006E2AAB" w:rsidP="00AC3B3B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noProof/>
        </w:rPr>
        <w:lastRenderedPageBreak/>
        <w:drawing>
          <wp:inline distT="0" distB="0" distL="0" distR="0" wp14:anchorId="23CC3997" wp14:editId="31215D1A">
            <wp:extent cx="5943600" cy="334137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741776" w14:textId="3BC762B3" w:rsidR="006E2AAB" w:rsidRDefault="006E2AAB" w:rsidP="00AC3B3B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noProof/>
        </w:rPr>
        <w:drawing>
          <wp:inline distT="0" distB="0" distL="0" distR="0" wp14:anchorId="4100EC4F" wp14:editId="5085E5A2">
            <wp:extent cx="5943600" cy="334137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225314" w14:textId="1B0304F8" w:rsidR="006E2AAB" w:rsidRDefault="006E2AAB" w:rsidP="00AC3B3B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noProof/>
        </w:rPr>
        <w:lastRenderedPageBreak/>
        <w:drawing>
          <wp:inline distT="0" distB="0" distL="0" distR="0" wp14:anchorId="45CB2B59" wp14:editId="36BA0FF5">
            <wp:extent cx="5943600" cy="334137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E26533" w14:textId="2180CCBC" w:rsidR="006E2AAB" w:rsidRPr="00AC3B3B" w:rsidRDefault="006E2AAB" w:rsidP="00AC3B3B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noProof/>
        </w:rPr>
        <w:drawing>
          <wp:inline distT="0" distB="0" distL="0" distR="0" wp14:anchorId="653B0117" wp14:editId="4324408C">
            <wp:extent cx="5943600" cy="334137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6E2AAB" w:rsidRPr="00AC3B3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8D4928"/>
    <w:multiLevelType w:val="hybridMultilevel"/>
    <w:tmpl w:val="860CE162"/>
    <w:lvl w:ilvl="0" w:tplc="4A040860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D96D43"/>
    <w:multiLevelType w:val="hybridMultilevel"/>
    <w:tmpl w:val="7BF859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C2B208D"/>
    <w:multiLevelType w:val="hybridMultilevel"/>
    <w:tmpl w:val="EDB00B3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86D7195"/>
    <w:multiLevelType w:val="hybridMultilevel"/>
    <w:tmpl w:val="D90AF7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DEC4AD0"/>
    <w:multiLevelType w:val="hybridMultilevel"/>
    <w:tmpl w:val="CA9A2C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69D00E0"/>
    <w:multiLevelType w:val="hybridMultilevel"/>
    <w:tmpl w:val="B506521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C114462"/>
    <w:multiLevelType w:val="hybridMultilevel"/>
    <w:tmpl w:val="CE0668C0"/>
    <w:lvl w:ilvl="0" w:tplc="599635D0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5401206"/>
    <w:multiLevelType w:val="hybridMultilevel"/>
    <w:tmpl w:val="5950E5A6"/>
    <w:lvl w:ilvl="0" w:tplc="9ADA1CAC">
      <w:start w:val="3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5190C6D"/>
    <w:multiLevelType w:val="hybridMultilevel"/>
    <w:tmpl w:val="0A04B838"/>
    <w:lvl w:ilvl="0" w:tplc="D9DA1AA2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8"/>
  </w:num>
  <w:num w:numId="3">
    <w:abstractNumId w:val="2"/>
  </w:num>
  <w:num w:numId="4">
    <w:abstractNumId w:val="6"/>
  </w:num>
  <w:num w:numId="5">
    <w:abstractNumId w:val="0"/>
  </w:num>
  <w:num w:numId="6">
    <w:abstractNumId w:val="1"/>
  </w:num>
  <w:num w:numId="7">
    <w:abstractNumId w:val="7"/>
  </w:num>
  <w:num w:numId="8">
    <w:abstractNumId w:val="5"/>
  </w:num>
  <w:num w:numId="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W0MDc0MTAwtzS3MDRW0lEKTi0uzszPAykwMagFAN7Duo8tAAAA"/>
  </w:docVars>
  <w:rsids>
    <w:rsidRoot w:val="00223CA4"/>
    <w:rsid w:val="000152E6"/>
    <w:rsid w:val="000211E3"/>
    <w:rsid w:val="00084204"/>
    <w:rsid w:val="00090A8D"/>
    <w:rsid w:val="000A2F23"/>
    <w:rsid w:val="000C64E5"/>
    <w:rsid w:val="000E5D3E"/>
    <w:rsid w:val="000F28D0"/>
    <w:rsid w:val="000F624E"/>
    <w:rsid w:val="000F6422"/>
    <w:rsid w:val="000F647D"/>
    <w:rsid w:val="00114AE3"/>
    <w:rsid w:val="001379A8"/>
    <w:rsid w:val="00142AB7"/>
    <w:rsid w:val="00152C6A"/>
    <w:rsid w:val="00152CED"/>
    <w:rsid w:val="001753BA"/>
    <w:rsid w:val="001931D5"/>
    <w:rsid w:val="001C46B5"/>
    <w:rsid w:val="001C54B4"/>
    <w:rsid w:val="00223CA4"/>
    <w:rsid w:val="00240AFD"/>
    <w:rsid w:val="0027552A"/>
    <w:rsid w:val="002D261A"/>
    <w:rsid w:val="002D51F1"/>
    <w:rsid w:val="002E0891"/>
    <w:rsid w:val="002E2A51"/>
    <w:rsid w:val="00302BE5"/>
    <w:rsid w:val="0032341B"/>
    <w:rsid w:val="00384687"/>
    <w:rsid w:val="003855FC"/>
    <w:rsid w:val="003A266E"/>
    <w:rsid w:val="003B7E74"/>
    <w:rsid w:val="003D3758"/>
    <w:rsid w:val="003D5B26"/>
    <w:rsid w:val="003F2317"/>
    <w:rsid w:val="00423A3B"/>
    <w:rsid w:val="00434DFF"/>
    <w:rsid w:val="004427A0"/>
    <w:rsid w:val="00444D78"/>
    <w:rsid w:val="0045759E"/>
    <w:rsid w:val="0046065B"/>
    <w:rsid w:val="00463341"/>
    <w:rsid w:val="00463544"/>
    <w:rsid w:val="004B6513"/>
    <w:rsid w:val="00512FA8"/>
    <w:rsid w:val="00563B64"/>
    <w:rsid w:val="00566653"/>
    <w:rsid w:val="005720FA"/>
    <w:rsid w:val="00574587"/>
    <w:rsid w:val="00577F4B"/>
    <w:rsid w:val="00587C70"/>
    <w:rsid w:val="005D1413"/>
    <w:rsid w:val="005D42FB"/>
    <w:rsid w:val="005F0A08"/>
    <w:rsid w:val="00607C6B"/>
    <w:rsid w:val="00617DEB"/>
    <w:rsid w:val="00624109"/>
    <w:rsid w:val="006255DE"/>
    <w:rsid w:val="00632427"/>
    <w:rsid w:val="00635B26"/>
    <w:rsid w:val="00657B94"/>
    <w:rsid w:val="00681476"/>
    <w:rsid w:val="006E2AAB"/>
    <w:rsid w:val="006E4CD8"/>
    <w:rsid w:val="006F3A77"/>
    <w:rsid w:val="00705AA7"/>
    <w:rsid w:val="00721D7D"/>
    <w:rsid w:val="0072230C"/>
    <w:rsid w:val="00730934"/>
    <w:rsid w:val="0074678D"/>
    <w:rsid w:val="00760444"/>
    <w:rsid w:val="00771088"/>
    <w:rsid w:val="00771C07"/>
    <w:rsid w:val="0078025C"/>
    <w:rsid w:val="007B16DB"/>
    <w:rsid w:val="007B3EEA"/>
    <w:rsid w:val="007B754D"/>
    <w:rsid w:val="007E0101"/>
    <w:rsid w:val="007F0423"/>
    <w:rsid w:val="007F2628"/>
    <w:rsid w:val="007F6E55"/>
    <w:rsid w:val="00803B5A"/>
    <w:rsid w:val="0082013C"/>
    <w:rsid w:val="0083641B"/>
    <w:rsid w:val="008433B7"/>
    <w:rsid w:val="00853C0D"/>
    <w:rsid w:val="00857521"/>
    <w:rsid w:val="00863F44"/>
    <w:rsid w:val="008776BC"/>
    <w:rsid w:val="008A320C"/>
    <w:rsid w:val="008A45ED"/>
    <w:rsid w:val="008E3E9C"/>
    <w:rsid w:val="009021F7"/>
    <w:rsid w:val="009205FC"/>
    <w:rsid w:val="00937B0A"/>
    <w:rsid w:val="00940149"/>
    <w:rsid w:val="00981D04"/>
    <w:rsid w:val="00985951"/>
    <w:rsid w:val="00986717"/>
    <w:rsid w:val="009A0CA7"/>
    <w:rsid w:val="009B0358"/>
    <w:rsid w:val="009C034B"/>
    <w:rsid w:val="009C0D25"/>
    <w:rsid w:val="009C2E68"/>
    <w:rsid w:val="009D0EE1"/>
    <w:rsid w:val="009E7908"/>
    <w:rsid w:val="009F7C58"/>
    <w:rsid w:val="00A00DD3"/>
    <w:rsid w:val="00A049EE"/>
    <w:rsid w:val="00A27AC8"/>
    <w:rsid w:val="00A446A9"/>
    <w:rsid w:val="00A6000F"/>
    <w:rsid w:val="00A61B68"/>
    <w:rsid w:val="00A710EA"/>
    <w:rsid w:val="00A972C3"/>
    <w:rsid w:val="00AA4A16"/>
    <w:rsid w:val="00AB6D6F"/>
    <w:rsid w:val="00AC3B3B"/>
    <w:rsid w:val="00AF4957"/>
    <w:rsid w:val="00AF75D5"/>
    <w:rsid w:val="00B201E6"/>
    <w:rsid w:val="00B61757"/>
    <w:rsid w:val="00B81F28"/>
    <w:rsid w:val="00B86084"/>
    <w:rsid w:val="00BB43D9"/>
    <w:rsid w:val="00BB4727"/>
    <w:rsid w:val="00BC4270"/>
    <w:rsid w:val="00BC5845"/>
    <w:rsid w:val="00C10031"/>
    <w:rsid w:val="00C37AC3"/>
    <w:rsid w:val="00C424BB"/>
    <w:rsid w:val="00C71234"/>
    <w:rsid w:val="00C85602"/>
    <w:rsid w:val="00C93EAF"/>
    <w:rsid w:val="00C95139"/>
    <w:rsid w:val="00CA0489"/>
    <w:rsid w:val="00CA2373"/>
    <w:rsid w:val="00CB73D4"/>
    <w:rsid w:val="00CD412A"/>
    <w:rsid w:val="00CE36A8"/>
    <w:rsid w:val="00CF5EC8"/>
    <w:rsid w:val="00D1202B"/>
    <w:rsid w:val="00D138F0"/>
    <w:rsid w:val="00D45A0C"/>
    <w:rsid w:val="00D6085E"/>
    <w:rsid w:val="00D61CB3"/>
    <w:rsid w:val="00D63B47"/>
    <w:rsid w:val="00D73F6E"/>
    <w:rsid w:val="00DA55C7"/>
    <w:rsid w:val="00DB0094"/>
    <w:rsid w:val="00DE766B"/>
    <w:rsid w:val="00E20C73"/>
    <w:rsid w:val="00E33D50"/>
    <w:rsid w:val="00E41BAC"/>
    <w:rsid w:val="00E5209F"/>
    <w:rsid w:val="00E628F3"/>
    <w:rsid w:val="00EB21A2"/>
    <w:rsid w:val="00EB2256"/>
    <w:rsid w:val="00EB3C76"/>
    <w:rsid w:val="00EC3D25"/>
    <w:rsid w:val="00EF449C"/>
    <w:rsid w:val="00F13DC0"/>
    <w:rsid w:val="00F43541"/>
    <w:rsid w:val="00F57DC5"/>
    <w:rsid w:val="00F93B94"/>
    <w:rsid w:val="00FA5D49"/>
    <w:rsid w:val="00FB0BD2"/>
    <w:rsid w:val="00FB4E16"/>
    <w:rsid w:val="00FF366B"/>
    <w:rsid w:val="00FF47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A52A74"/>
  <w15:chartTrackingRefBased/>
  <w15:docId w15:val="{6A83A6C1-D6B9-4231-B3B5-93C668BFE4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6334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833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8243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3611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506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466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654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455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0472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4670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635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8146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6396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fontTable" Target="fontTable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77</TotalTime>
  <Pages>5</Pages>
  <Words>15</Words>
  <Characters>9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2028609 SADDAM HUSSAIN</dc:creator>
  <cp:keywords/>
  <dc:description/>
  <cp:lastModifiedBy>2028609 SADDAM HUSSAIN</cp:lastModifiedBy>
  <cp:revision>105</cp:revision>
  <dcterms:created xsi:type="dcterms:W3CDTF">2021-05-20T12:25:00Z</dcterms:created>
  <dcterms:modified xsi:type="dcterms:W3CDTF">2021-06-24T14:20:00Z</dcterms:modified>
</cp:coreProperties>
</file>